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87729726b5e258bad3902ef5ddca73b8384e4f"/>
    <w:p>
      <w:pPr>
        <w:pStyle w:val="Heading1"/>
      </w:pPr>
      <w:r>
        <w:t xml:space="preserve">Cover Letter for Automotive Engineer Position in Italy Milan</w:t>
      </w:r>
    </w:p>
    <w:p>
      <w:pPr>
        <w:pStyle w:val="FirstParagraph"/>
      </w:pPr>
      <w:r>
        <w:t xml:space="preserve">Dear Hiring Manager,</w:t>
      </w:r>
    </w:p>
    <w:p>
      <w:pPr>
        <w:pStyle w:val="BodyText"/>
      </w:pPr>
      <w:r>
        <w:t xml:space="preserve">As an enthusiastic and accomplished Automotive Engineer with a profound passion for innovation and precision in vehicle design, I am writing to express my interest in the Automotive Engineer position at [Company Name] in Italy Milan. My academic background, professional experience, and deep understanding of automotive technologies align perfectly with the opportunities available in one of Europe’s most dynamic automotive hubs. With a career dedicated to advancing vehicle performance, sustainability, and safety standards, I am eager to contribute my expertise to a forward-thinking organization like yours in the vibrant city of Milan.</w:t>
      </w:r>
    </w:p>
    <w:p>
      <w:pPr>
        <w:pStyle w:val="BodyText"/>
      </w:pPr>
      <w:r>
        <w:t xml:space="preserve">My journey as an Automotive Engineer began with a Bachelor’s degree in Mechanical Engineering from [University Name], where I developed a strong foundation in thermodynamics, materials science, and vehicle dynamics. This was followed by a Master’s degree focused on automotive systems engineering, which allowed me to specialize in areas such as powertrain development, emissions control, and advanced driver-assistance systems (ADAS). Throughout my studies, I was particularly drawn to the intersection of technology and sustainability—a theme that continues to drive my professional aspirations. My academic projects often involved optimizing vehicle efficiency and exploring hybrid-electric solutions, which resonated deeply with the evolving demands of the automotive industry in Italy Milan.</w:t>
      </w:r>
    </w:p>
    <w:p>
      <w:pPr>
        <w:pStyle w:val="BodyText"/>
      </w:pPr>
      <w:r>
        <w:t xml:space="preserve">Professionally, I have worked with several leading automotive firms across Europe, where I contributed to groundbreaking projects that emphasized innovation and compliance with international standards. For instance, at [Previous Company Name], I led a team in redesigning a hybrid powertrain system that reduced fuel consumption by 18% while maintaining performance benchmarks. This experience not only honed my technical skills but also taught me the importance of collaboration, adaptability, and attention to detail—qualities that are essential for success in the fast-paced automotive sector. Additionally, I have extensive experience with CAD software (SolidWorks, CATIA) and simulation tools (ANSYS, MATLAB/Simulink), which enable me to translate conceptual ideas into practical solutions efficiently.</w:t>
      </w:r>
    </w:p>
    <w:p>
      <w:pPr>
        <w:pStyle w:val="BodyText"/>
      </w:pPr>
      <w:r>
        <w:t xml:space="preserve">Italy Milan is a city synonymous with automotive excellence, home to iconic brands like Ferrari and Lamborghini, as well as a thriving ecosystem of startups and research institutions focused on next-generation mobility. The region’s commitment to sustainability and cutting-edge technology aligns perfectly with my career goals. I am particularly inspired by the growing emphasis on electric vehicles (EVs) and smart transportation systems in Milan, which reflect a broader shift toward environmentally responsible engineering. By joining your team, I aim to contribute to projects that push the boundaries of automotive innovation while adhering to the stringent regulations and cultural expectations of the Italian market.</w:t>
      </w:r>
    </w:p>
    <w:p>
      <w:pPr>
        <w:pStyle w:val="BodyText"/>
      </w:pPr>
      <w:r>
        <w:t xml:space="preserve">One of my key strengths as an Automotive Engineer is my ability to balance technical expertise with a deep understanding of market trends. In Italy Milan, where consumer preferences often prioritize elegance, performance, and ecological responsibility, this dual perspective is invaluable. I have worked closely with cross-functional teams to ensure that vehicle designs meet both engineering standards and aesthetic requirements. For example, during a recent project focused on electric vehicle battery management systems (BMS), I collaborated with designers to integrate sleek, compact solutions that enhanced the overall user experience without compromising efficiency. This holistic approach ensures that my work not only meets technical goals but also resonates with end-users in diverse markets.</w:t>
      </w:r>
    </w:p>
    <w:p>
      <w:pPr>
        <w:pStyle w:val="BodyText"/>
      </w:pPr>
      <w:r>
        <w:t xml:space="preserve">Moreover, my fluency in English and Italian, combined with a strong cultural awareness of Italy’s automotive landscape, allows me to communicate effectively with stakeholders and navigate the unique challenges of working in Milan. I am particularly adept at understanding the nuances of local regulations, such as Euro 6 emissions standards and the European Union’s Green Deal initiatives, which are critical for ensuring compliance and competitiveness in this region. My ability to adapt to different work environments—whether in a multinational corporation or a boutique engineering firm—has consistently enabled me to deliver high-quality results under tight deadlines.</w:t>
      </w:r>
    </w:p>
    <w:p>
      <w:pPr>
        <w:pStyle w:val="BodyText"/>
      </w:pPr>
      <w:r>
        <w:t xml:space="preserve">What excites me most about the Automotive Engineer role at your company is the opportunity to contribute to projects that combine innovation with practicality. In Italy Milan, where the automotive industry is at the forefront of technological advancements, I am eager to leverage my skills in vehicle dynamics, materials science, and sustainable design to support your organization’s mission. Whether it involves developing lightweight components for improved fuel efficiency or optimizing electric drivetrains for urban mobility solutions, I am committed to delivering work that reflects excellence and ingenuity.</w:t>
      </w:r>
    </w:p>
    <w:p>
      <w:pPr>
        <w:pStyle w:val="BodyText"/>
      </w:pPr>
      <w:r>
        <w:t xml:space="preserve">In conclusion, I am confident that my background as an Automotive Engineer, coupled with my passion for automotive innovation and my deep connection to the Italian market, makes me a strong candidate for this position. I would be thrilled to bring my expertise to [Company Name] and contribute to the continued success of your team in Milan. Thank you for considering my application. I look forward to the possibility of discussing how I can add value to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9:39Z</dcterms:created>
  <dcterms:modified xsi:type="dcterms:W3CDTF">2026-07-21T06:09:39Z</dcterms:modified>
</cp:coreProperties>
</file>

<file path=docProps/custom.xml><?xml version="1.0" encoding="utf-8"?>
<Properties xmlns="http://schemas.openxmlformats.org/officeDocument/2006/custom-properties" xmlns:vt="http://schemas.openxmlformats.org/officeDocument/2006/docPropsVTypes"/>
</file>